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01C080B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137A91E5" w:rsidR="00DA7320" w:rsidRDefault="00957F43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Febr</w:t>
      </w:r>
      <w:r w:rsidR="00B404E9">
        <w:rPr>
          <w:sz w:val="22"/>
          <w:szCs w:val="22"/>
        </w:rPr>
        <w:t xml:space="preserve">uary </w:t>
      </w:r>
      <w:r>
        <w:rPr>
          <w:sz w:val="22"/>
          <w:szCs w:val="22"/>
        </w:rPr>
        <w:t>10</w:t>
      </w:r>
      <w:r w:rsidR="00F34B66">
        <w:rPr>
          <w:sz w:val="22"/>
          <w:szCs w:val="22"/>
        </w:rPr>
        <w:t>,</w:t>
      </w:r>
      <w:r w:rsidR="00CF0B98">
        <w:rPr>
          <w:sz w:val="22"/>
          <w:szCs w:val="22"/>
        </w:rPr>
        <w:t xml:space="preserve"> 20</w:t>
      </w:r>
      <w:r w:rsidR="006E4B67">
        <w:rPr>
          <w:sz w:val="22"/>
          <w:szCs w:val="22"/>
        </w:rPr>
        <w:t>2</w:t>
      </w:r>
      <w:r w:rsidR="00B404E9">
        <w:rPr>
          <w:sz w:val="22"/>
          <w:szCs w:val="22"/>
        </w:rPr>
        <w:t>3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544B42F7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900E85">
        <w:rPr>
          <w:sz w:val="20"/>
          <w:szCs w:val="20"/>
        </w:rPr>
        <w:t xml:space="preserve">Joe Janick, </w:t>
      </w:r>
      <w:r w:rsidR="0020056B">
        <w:rPr>
          <w:sz w:val="20"/>
          <w:szCs w:val="20"/>
        </w:rPr>
        <w:t>Judy Thomas,</w:t>
      </w:r>
      <w:r w:rsidR="006E0E97">
        <w:rPr>
          <w:sz w:val="20"/>
          <w:szCs w:val="20"/>
        </w:rPr>
        <w:t xml:space="preserve"> Nancy Norman,</w:t>
      </w:r>
      <w:r w:rsidR="0020056B">
        <w:rPr>
          <w:sz w:val="20"/>
          <w:szCs w:val="20"/>
        </w:rPr>
        <w:t xml:space="preserve"> </w:t>
      </w:r>
      <w:r w:rsidR="00B33DC3">
        <w:rPr>
          <w:sz w:val="20"/>
          <w:szCs w:val="20"/>
        </w:rPr>
        <w:t xml:space="preserve">Shannon Taliaferro, </w:t>
      </w:r>
      <w:proofErr w:type="spellStart"/>
      <w:r w:rsidR="0020056B">
        <w:rPr>
          <w:sz w:val="20"/>
          <w:szCs w:val="20"/>
        </w:rPr>
        <w:t>Clif</w:t>
      </w:r>
      <w:proofErr w:type="spellEnd"/>
      <w:r w:rsidR="0020056B">
        <w:rPr>
          <w:sz w:val="20"/>
          <w:szCs w:val="20"/>
        </w:rPr>
        <w:t xml:space="preserve"> Shaw, </w:t>
      </w:r>
      <w:r w:rsidR="00D74BCB">
        <w:rPr>
          <w:sz w:val="20"/>
          <w:szCs w:val="20"/>
        </w:rPr>
        <w:t xml:space="preserve">Wade </w:t>
      </w:r>
      <w:proofErr w:type="spellStart"/>
      <w:r w:rsidR="00D74BCB">
        <w:rPr>
          <w:sz w:val="20"/>
          <w:szCs w:val="20"/>
        </w:rPr>
        <w:t>Willson</w:t>
      </w:r>
      <w:proofErr w:type="spellEnd"/>
      <w:r w:rsidR="00B42808">
        <w:rPr>
          <w:sz w:val="20"/>
          <w:szCs w:val="20"/>
        </w:rPr>
        <w:t xml:space="preserve">, </w:t>
      </w:r>
      <w:r w:rsidR="00B33DC3">
        <w:rPr>
          <w:sz w:val="20"/>
          <w:szCs w:val="20"/>
        </w:rPr>
        <w:t xml:space="preserve">Tyler Campbell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6CA35AA5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B404E9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</w:t>
      </w:r>
      <w:r w:rsidR="00CE4FA9">
        <w:rPr>
          <w:sz w:val="20"/>
          <w:szCs w:val="20"/>
        </w:rPr>
        <w:t xml:space="preserve">special </w:t>
      </w:r>
      <w:r w:rsidRPr="00AF498C">
        <w:rPr>
          <w:sz w:val="20"/>
          <w:szCs w:val="20"/>
        </w:rPr>
        <w:t>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B404E9">
        <w:rPr>
          <w:sz w:val="20"/>
          <w:szCs w:val="20"/>
        </w:rPr>
        <w:t>0</w:t>
      </w:r>
      <w:r w:rsidR="00B33DC3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013EBE6C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B33DC3">
        <w:rPr>
          <w:sz w:val="20"/>
          <w:szCs w:val="20"/>
        </w:rPr>
        <w:t>Benny Arguello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220C4491" w14:textId="3649A7E6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B404E9">
        <w:rPr>
          <w:sz w:val="20"/>
          <w:szCs w:val="20"/>
        </w:rPr>
        <w:t>3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 </w:t>
      </w:r>
      <w:r w:rsidR="000546B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68DE73AA" w14:textId="77777777" w:rsidR="00B33DC3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1" w:name="_Hlk82074068"/>
      <w:bookmarkStart w:id="2" w:name="_Hlk126932999"/>
      <w:r>
        <w:rPr>
          <w:sz w:val="20"/>
          <w:szCs w:val="20"/>
        </w:rPr>
        <w:t xml:space="preserve">Section </w:t>
      </w:r>
      <w:bookmarkStart w:id="3" w:name="_Hlk98236550"/>
      <w:r>
        <w:rPr>
          <w:sz w:val="20"/>
          <w:szCs w:val="20"/>
        </w:rPr>
        <w:t>551.0</w:t>
      </w:r>
      <w:r w:rsidR="00B33DC3">
        <w:rPr>
          <w:sz w:val="20"/>
          <w:szCs w:val="20"/>
        </w:rPr>
        <w:t>86</w:t>
      </w:r>
      <w:r>
        <w:rPr>
          <w:sz w:val="20"/>
          <w:szCs w:val="20"/>
        </w:rPr>
        <w:t xml:space="preserve"> – Deliberat</w:t>
      </w:r>
      <w:bookmarkEnd w:id="1"/>
      <w:r w:rsidR="00B33DC3">
        <w:rPr>
          <w:sz w:val="20"/>
          <w:szCs w:val="20"/>
        </w:rPr>
        <w:t xml:space="preserve">ions regarding economic development negotiation – Project 2022-23-1 Slaton Farmers </w:t>
      </w:r>
    </w:p>
    <w:p w14:paraId="6D3CB4EE" w14:textId="40C49F7B" w:rsidR="001D38AF" w:rsidRDefault="00B33DC3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Market</w:t>
      </w:r>
    </w:p>
    <w:bookmarkEnd w:id="2"/>
    <w:p w14:paraId="764DBC8D" w14:textId="4540083A" w:rsidR="008A4D09" w:rsidRDefault="001D38A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B404E9">
        <w:rPr>
          <w:sz w:val="20"/>
          <w:szCs w:val="20"/>
        </w:rPr>
        <w:t xml:space="preserve"> </w:t>
      </w:r>
      <w:r w:rsidR="00513207">
        <w:rPr>
          <w:sz w:val="20"/>
          <w:szCs w:val="20"/>
        </w:rPr>
        <w:t xml:space="preserve">     </w:t>
      </w:r>
      <w:r w:rsidR="00513207"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B404E9">
        <w:rPr>
          <w:sz w:val="20"/>
          <w:szCs w:val="20"/>
        </w:rPr>
        <w:t>0</w:t>
      </w:r>
      <w:r w:rsidR="00B33DC3">
        <w:rPr>
          <w:sz w:val="20"/>
          <w:szCs w:val="20"/>
        </w:rPr>
        <w:t>1</w:t>
      </w:r>
      <w:r w:rsidR="00513207" w:rsidRPr="00B7260C">
        <w:rPr>
          <w:sz w:val="20"/>
          <w:szCs w:val="20"/>
        </w:rPr>
        <w:t xml:space="preserve"> pm regarding Section</w:t>
      </w:r>
      <w:r w:rsidR="00513207">
        <w:rPr>
          <w:sz w:val="20"/>
          <w:szCs w:val="20"/>
        </w:rPr>
        <w:t xml:space="preserve"> 551.0</w:t>
      </w:r>
      <w:r w:rsidR="00B33DC3">
        <w:rPr>
          <w:sz w:val="20"/>
          <w:szCs w:val="20"/>
        </w:rPr>
        <w:t>86</w:t>
      </w:r>
      <w:r w:rsidR="008A4D09">
        <w:rPr>
          <w:sz w:val="20"/>
          <w:szCs w:val="20"/>
        </w:rPr>
        <w:t>.</w:t>
      </w:r>
      <w:r w:rsidR="00513207" w:rsidRPr="00B7260C">
        <w:rPr>
          <w:sz w:val="20"/>
          <w:szCs w:val="20"/>
        </w:rPr>
        <w:t xml:space="preserve">  The board came out of Executive </w:t>
      </w:r>
    </w:p>
    <w:p w14:paraId="1DBCBDED" w14:textId="03F88113" w:rsidR="00513207" w:rsidRDefault="008A4D09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13207" w:rsidRPr="00B7260C">
        <w:rPr>
          <w:sz w:val="20"/>
          <w:szCs w:val="20"/>
        </w:rPr>
        <w:t>Session at 1:</w:t>
      </w:r>
      <w:r w:rsidR="00B33DC3">
        <w:rPr>
          <w:sz w:val="20"/>
          <w:szCs w:val="20"/>
        </w:rPr>
        <w:t>12</w:t>
      </w:r>
      <w:r w:rsidR="00513207" w:rsidRPr="00B7260C">
        <w:rPr>
          <w:sz w:val="20"/>
          <w:szCs w:val="20"/>
        </w:rPr>
        <w:t xml:space="preserve"> pm.  No action was taken during Executive Session.  Any action as a result of this </w:t>
      </w:r>
    </w:p>
    <w:p w14:paraId="6CCEF03B" w14:textId="77777777" w:rsidR="00513207" w:rsidRPr="00B7260C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Executive Session will be made in open session.</w:t>
      </w:r>
    </w:p>
    <w:p w14:paraId="59E2FE0B" w14:textId="2D121DC9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B404E9">
        <w:rPr>
          <w:sz w:val="20"/>
          <w:szCs w:val="20"/>
        </w:rPr>
        <w:t>Benny Arguello</w:t>
      </w:r>
      <w:r w:rsidRPr="00B7260C">
        <w:rPr>
          <w:sz w:val="20"/>
          <w:szCs w:val="20"/>
        </w:rPr>
        <w:t xml:space="preserve"> announced, it is now 1:</w:t>
      </w:r>
      <w:r w:rsidR="00B33DC3">
        <w:rPr>
          <w:sz w:val="20"/>
          <w:szCs w:val="20"/>
        </w:rPr>
        <w:t>13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3797404E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3"/>
      <w:r w:rsidR="00B404E9">
        <w:rPr>
          <w:sz w:val="20"/>
          <w:szCs w:val="20"/>
        </w:rPr>
        <w:t>4</w:t>
      </w:r>
      <w:r w:rsidR="005E01B0">
        <w:rPr>
          <w:sz w:val="20"/>
          <w:szCs w:val="20"/>
        </w:rPr>
        <w:t xml:space="preserve">.  </w:t>
      </w:r>
      <w:r w:rsidR="004E6CF8">
        <w:rPr>
          <w:sz w:val="20"/>
          <w:szCs w:val="20"/>
        </w:rPr>
        <w:t xml:space="preserve">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1DFD9897" w14:textId="77777777" w:rsidR="00B33DC3" w:rsidRDefault="00513207" w:rsidP="00B33DC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4" w:name="_Hlk98236607"/>
      <w:bookmarkStart w:id="5" w:name="_Hlk119335810"/>
      <w:r w:rsidR="00B33DC3">
        <w:rPr>
          <w:sz w:val="20"/>
          <w:szCs w:val="20"/>
        </w:rPr>
        <w:t xml:space="preserve">Section 551.086 – Deliberations regarding economic development negotiation – Project 2022-23-1 Slaton Farmers </w:t>
      </w:r>
    </w:p>
    <w:p w14:paraId="35127258" w14:textId="556A6343" w:rsidR="00B33DC3" w:rsidRDefault="00B33DC3" w:rsidP="00B33DC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Market</w:t>
      </w:r>
      <w:r w:rsidR="00B404E9">
        <w:rPr>
          <w:sz w:val="20"/>
          <w:szCs w:val="20"/>
        </w:rPr>
        <w:t xml:space="preserve"> </w:t>
      </w:r>
      <w:r w:rsidR="00513207">
        <w:rPr>
          <w:sz w:val="20"/>
          <w:szCs w:val="20"/>
        </w:rPr>
        <w:t xml:space="preserve">– </w:t>
      </w:r>
      <w:bookmarkEnd w:id="4"/>
      <w:bookmarkEnd w:id="5"/>
      <w:r w:rsidR="00B404E9">
        <w:rPr>
          <w:sz w:val="20"/>
          <w:szCs w:val="20"/>
        </w:rPr>
        <w:t>Clif Shaw made a motion to</w:t>
      </w:r>
      <w:r>
        <w:rPr>
          <w:sz w:val="20"/>
          <w:szCs w:val="20"/>
        </w:rPr>
        <w:t xml:space="preserve"> table any action until SEDCO’s attorney can advise the Board and Tyler </w:t>
      </w:r>
    </w:p>
    <w:p w14:paraId="14C08A0B" w14:textId="77777777" w:rsidR="00957F43" w:rsidRDefault="00B33DC3" w:rsidP="00CC689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Campbell can produce an amended business plan and financial report.  Nancy Norman </w:t>
      </w:r>
      <w:r w:rsidR="00CC6895">
        <w:rPr>
          <w:sz w:val="20"/>
          <w:szCs w:val="20"/>
        </w:rPr>
        <w:t xml:space="preserve">seconded the motion.  The </w:t>
      </w:r>
    </w:p>
    <w:p w14:paraId="3C46DB9A" w14:textId="4142C6B3" w:rsidR="00CC6895" w:rsidRDefault="00957F43" w:rsidP="00CC689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CC6895">
        <w:rPr>
          <w:sz w:val="20"/>
          <w:szCs w:val="20"/>
        </w:rPr>
        <w:t>motion carried unanimously.</w:t>
      </w:r>
    </w:p>
    <w:p w14:paraId="1E302086" w14:textId="6CEC25D3" w:rsidR="005E01B0" w:rsidRDefault="00DD5490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B404E9">
        <w:rPr>
          <w:sz w:val="20"/>
          <w:szCs w:val="20"/>
        </w:rPr>
        <w:t>5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:</w:t>
      </w:r>
      <w:r w:rsidR="00957F43">
        <w:rPr>
          <w:sz w:val="20"/>
          <w:szCs w:val="20"/>
        </w:rPr>
        <w:t>13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4EA67D3B" w14:textId="77777777" w:rsidR="00B404E9" w:rsidRDefault="00B404E9" w:rsidP="00CE76F0">
      <w:pPr>
        <w:ind w:left="3600" w:firstLine="720"/>
        <w:rPr>
          <w:sz w:val="20"/>
          <w:szCs w:val="20"/>
        </w:rPr>
      </w:pPr>
    </w:p>
    <w:p w14:paraId="756E449C" w14:textId="37FF0D1A" w:rsidR="009F400B" w:rsidRPr="00E049CB" w:rsidRDefault="009F400B" w:rsidP="00CE76F0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1EFA14E3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</w:t>
      </w:r>
      <w:r w:rsidR="00CE76F0">
        <w:rPr>
          <w:sz w:val="20"/>
          <w:szCs w:val="20"/>
        </w:rPr>
        <w:tab/>
      </w:r>
      <w:r w:rsidRPr="00E049CB">
        <w:rPr>
          <w:sz w:val="20"/>
          <w:szCs w:val="20"/>
        </w:rPr>
        <w:t>By: _______________________________________</w:t>
      </w:r>
    </w:p>
    <w:p w14:paraId="3FD405B8" w14:textId="64C80A5A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</w:t>
      </w:r>
      <w:r w:rsidR="00CE76F0">
        <w:rPr>
          <w:sz w:val="20"/>
          <w:szCs w:val="20"/>
        </w:rPr>
        <w:t xml:space="preserve">    </w:t>
      </w:r>
      <w:r w:rsidRPr="00E049CB">
        <w:rPr>
          <w:sz w:val="20"/>
          <w:szCs w:val="20"/>
        </w:rPr>
        <w:t xml:space="preserve"> </w:t>
      </w:r>
      <w:r w:rsidR="00B404E9">
        <w:rPr>
          <w:sz w:val="20"/>
          <w:szCs w:val="20"/>
        </w:rPr>
        <w:t>Benny Arguello</w:t>
      </w:r>
      <w:r w:rsidR="00BD0422">
        <w:rPr>
          <w:sz w:val="20"/>
          <w:szCs w:val="20"/>
        </w:rPr>
        <w:t>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284A5B28" w:rsidR="008D6B4E" w:rsidRDefault="00D508A6" w:rsidP="00D508A6">
      <w:r>
        <w:rPr>
          <w:sz w:val="20"/>
          <w:szCs w:val="20"/>
        </w:rPr>
        <w:t xml:space="preserve">       </w:t>
      </w:r>
      <w:r w:rsidR="00957F43">
        <w:rPr>
          <w:sz w:val="20"/>
          <w:szCs w:val="20"/>
        </w:rPr>
        <w:t>Nancy Norman</w:t>
      </w:r>
      <w:r w:rsidR="009F400B" w:rsidRPr="00E049CB">
        <w:rPr>
          <w:sz w:val="20"/>
          <w:szCs w:val="20"/>
        </w:rPr>
        <w:t xml:space="preserve">, </w:t>
      </w:r>
      <w:r w:rsidR="006A46B9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48118" w14:textId="77777777" w:rsidR="003604F2" w:rsidRDefault="003604F2" w:rsidP="00B97233">
      <w:r>
        <w:separator/>
      </w:r>
    </w:p>
  </w:endnote>
  <w:endnote w:type="continuationSeparator" w:id="0">
    <w:p w14:paraId="351B8AE2" w14:textId="77777777" w:rsidR="003604F2" w:rsidRDefault="003604F2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20AC0" w14:textId="77777777" w:rsidR="003604F2" w:rsidRDefault="003604F2" w:rsidP="00B97233">
      <w:r>
        <w:separator/>
      </w:r>
    </w:p>
  </w:footnote>
  <w:footnote w:type="continuationSeparator" w:id="0">
    <w:p w14:paraId="5ACB5525" w14:textId="77777777" w:rsidR="003604F2" w:rsidRDefault="003604F2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2"/>
  </w:num>
  <w:num w:numId="4" w16cid:durableId="1221136440">
    <w:abstractNumId w:val="3"/>
  </w:num>
  <w:num w:numId="5" w16cid:durableId="1149512607">
    <w:abstractNumId w:val="1"/>
  </w:num>
  <w:num w:numId="6" w16cid:durableId="1712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25E47"/>
    <w:rsid w:val="00035061"/>
    <w:rsid w:val="00037AF1"/>
    <w:rsid w:val="0004095F"/>
    <w:rsid w:val="00044B1B"/>
    <w:rsid w:val="00050044"/>
    <w:rsid w:val="000517ED"/>
    <w:rsid w:val="00053759"/>
    <w:rsid w:val="00053D88"/>
    <w:rsid w:val="000546B5"/>
    <w:rsid w:val="00056FD4"/>
    <w:rsid w:val="000633F3"/>
    <w:rsid w:val="000638A2"/>
    <w:rsid w:val="00063E55"/>
    <w:rsid w:val="00067185"/>
    <w:rsid w:val="00075664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8D8"/>
    <w:rsid w:val="00125C97"/>
    <w:rsid w:val="001379AD"/>
    <w:rsid w:val="00155FF6"/>
    <w:rsid w:val="001718E9"/>
    <w:rsid w:val="00176C4C"/>
    <w:rsid w:val="00180062"/>
    <w:rsid w:val="00186015"/>
    <w:rsid w:val="00193F55"/>
    <w:rsid w:val="001A2C70"/>
    <w:rsid w:val="001B0331"/>
    <w:rsid w:val="001B2042"/>
    <w:rsid w:val="001C30DB"/>
    <w:rsid w:val="001C5F19"/>
    <w:rsid w:val="001D0FF3"/>
    <w:rsid w:val="001D38AF"/>
    <w:rsid w:val="001D7B3C"/>
    <w:rsid w:val="001D7E1F"/>
    <w:rsid w:val="001E1523"/>
    <w:rsid w:val="001E4FA8"/>
    <w:rsid w:val="0020056B"/>
    <w:rsid w:val="0022010B"/>
    <w:rsid w:val="00225834"/>
    <w:rsid w:val="0023163D"/>
    <w:rsid w:val="002324E8"/>
    <w:rsid w:val="00233834"/>
    <w:rsid w:val="00242BA9"/>
    <w:rsid w:val="002442B7"/>
    <w:rsid w:val="00260FD3"/>
    <w:rsid w:val="00265CED"/>
    <w:rsid w:val="002756F5"/>
    <w:rsid w:val="00282C86"/>
    <w:rsid w:val="00285BB5"/>
    <w:rsid w:val="00286754"/>
    <w:rsid w:val="00292EFD"/>
    <w:rsid w:val="002A19C6"/>
    <w:rsid w:val="002B73EA"/>
    <w:rsid w:val="002C3C42"/>
    <w:rsid w:val="002E016D"/>
    <w:rsid w:val="002E075B"/>
    <w:rsid w:val="002F3615"/>
    <w:rsid w:val="002F468E"/>
    <w:rsid w:val="002F79A4"/>
    <w:rsid w:val="00303030"/>
    <w:rsid w:val="0031112B"/>
    <w:rsid w:val="00311A72"/>
    <w:rsid w:val="003138E0"/>
    <w:rsid w:val="00317A91"/>
    <w:rsid w:val="00323A8A"/>
    <w:rsid w:val="00342CA3"/>
    <w:rsid w:val="003507C7"/>
    <w:rsid w:val="003604F2"/>
    <w:rsid w:val="003605E2"/>
    <w:rsid w:val="00363563"/>
    <w:rsid w:val="00363841"/>
    <w:rsid w:val="00375E44"/>
    <w:rsid w:val="003842FD"/>
    <w:rsid w:val="0039214E"/>
    <w:rsid w:val="00393002"/>
    <w:rsid w:val="00395AAA"/>
    <w:rsid w:val="003B0A43"/>
    <w:rsid w:val="003B14E0"/>
    <w:rsid w:val="003B1CFE"/>
    <w:rsid w:val="003B1F75"/>
    <w:rsid w:val="003B753A"/>
    <w:rsid w:val="003C4FA3"/>
    <w:rsid w:val="003C7532"/>
    <w:rsid w:val="003D209B"/>
    <w:rsid w:val="003E5BA1"/>
    <w:rsid w:val="003F37A1"/>
    <w:rsid w:val="003F7722"/>
    <w:rsid w:val="003F775E"/>
    <w:rsid w:val="00400CFF"/>
    <w:rsid w:val="00401CB3"/>
    <w:rsid w:val="00406824"/>
    <w:rsid w:val="00407CE9"/>
    <w:rsid w:val="00416519"/>
    <w:rsid w:val="00433730"/>
    <w:rsid w:val="00436A1B"/>
    <w:rsid w:val="0044404C"/>
    <w:rsid w:val="004474F9"/>
    <w:rsid w:val="00450D93"/>
    <w:rsid w:val="004516D4"/>
    <w:rsid w:val="004530E7"/>
    <w:rsid w:val="004551C8"/>
    <w:rsid w:val="00462BC6"/>
    <w:rsid w:val="00465032"/>
    <w:rsid w:val="004726F2"/>
    <w:rsid w:val="00473E11"/>
    <w:rsid w:val="00474217"/>
    <w:rsid w:val="00475935"/>
    <w:rsid w:val="00477463"/>
    <w:rsid w:val="00480119"/>
    <w:rsid w:val="00487169"/>
    <w:rsid w:val="00494694"/>
    <w:rsid w:val="00494EAB"/>
    <w:rsid w:val="004A3A33"/>
    <w:rsid w:val="004B24C5"/>
    <w:rsid w:val="004B2A19"/>
    <w:rsid w:val="004B4419"/>
    <w:rsid w:val="004B688B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15143"/>
    <w:rsid w:val="00520B0E"/>
    <w:rsid w:val="00532108"/>
    <w:rsid w:val="0053688C"/>
    <w:rsid w:val="00540126"/>
    <w:rsid w:val="00541FD4"/>
    <w:rsid w:val="00543637"/>
    <w:rsid w:val="00551CEF"/>
    <w:rsid w:val="00552D71"/>
    <w:rsid w:val="005554A5"/>
    <w:rsid w:val="005562F2"/>
    <w:rsid w:val="00557F85"/>
    <w:rsid w:val="005613D7"/>
    <w:rsid w:val="00564595"/>
    <w:rsid w:val="00571FF4"/>
    <w:rsid w:val="005751E7"/>
    <w:rsid w:val="0059004E"/>
    <w:rsid w:val="00592189"/>
    <w:rsid w:val="005A398D"/>
    <w:rsid w:val="005A452E"/>
    <w:rsid w:val="005A4D1C"/>
    <w:rsid w:val="005A6823"/>
    <w:rsid w:val="005B5245"/>
    <w:rsid w:val="005B70E6"/>
    <w:rsid w:val="005B757A"/>
    <w:rsid w:val="005C1376"/>
    <w:rsid w:val="005D2304"/>
    <w:rsid w:val="005D3685"/>
    <w:rsid w:val="005D3E96"/>
    <w:rsid w:val="005D51B4"/>
    <w:rsid w:val="005D60E5"/>
    <w:rsid w:val="005E01B0"/>
    <w:rsid w:val="005F172E"/>
    <w:rsid w:val="005F6D34"/>
    <w:rsid w:val="006019B7"/>
    <w:rsid w:val="00610B22"/>
    <w:rsid w:val="00613C38"/>
    <w:rsid w:val="00635BCD"/>
    <w:rsid w:val="00637071"/>
    <w:rsid w:val="00640C07"/>
    <w:rsid w:val="006528E9"/>
    <w:rsid w:val="00655D34"/>
    <w:rsid w:val="00661265"/>
    <w:rsid w:val="006715CC"/>
    <w:rsid w:val="00672EE9"/>
    <w:rsid w:val="00675F5F"/>
    <w:rsid w:val="00687766"/>
    <w:rsid w:val="00692867"/>
    <w:rsid w:val="006A46B9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D67ED"/>
    <w:rsid w:val="006E0E97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3939"/>
    <w:rsid w:val="00745C4E"/>
    <w:rsid w:val="0074796D"/>
    <w:rsid w:val="00751963"/>
    <w:rsid w:val="00766881"/>
    <w:rsid w:val="00771C6A"/>
    <w:rsid w:val="00774D9A"/>
    <w:rsid w:val="00776BA2"/>
    <w:rsid w:val="007834B0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31E1"/>
    <w:rsid w:val="007F6E1B"/>
    <w:rsid w:val="00806C69"/>
    <w:rsid w:val="00807A66"/>
    <w:rsid w:val="00813E50"/>
    <w:rsid w:val="00832A6E"/>
    <w:rsid w:val="00835FD0"/>
    <w:rsid w:val="008436CA"/>
    <w:rsid w:val="008528D9"/>
    <w:rsid w:val="00855061"/>
    <w:rsid w:val="0086319A"/>
    <w:rsid w:val="00877A56"/>
    <w:rsid w:val="00881491"/>
    <w:rsid w:val="00887498"/>
    <w:rsid w:val="00892A9C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D73"/>
    <w:rsid w:val="008C57FE"/>
    <w:rsid w:val="008D1F2F"/>
    <w:rsid w:val="008D20E3"/>
    <w:rsid w:val="008D421C"/>
    <w:rsid w:val="008D544A"/>
    <w:rsid w:val="008D5DE1"/>
    <w:rsid w:val="008E3762"/>
    <w:rsid w:val="008E48E1"/>
    <w:rsid w:val="008E7312"/>
    <w:rsid w:val="008F65C8"/>
    <w:rsid w:val="008F7FB9"/>
    <w:rsid w:val="00900E85"/>
    <w:rsid w:val="00901D71"/>
    <w:rsid w:val="00902D2B"/>
    <w:rsid w:val="009046F0"/>
    <w:rsid w:val="00911515"/>
    <w:rsid w:val="00923A7E"/>
    <w:rsid w:val="00923B78"/>
    <w:rsid w:val="00932024"/>
    <w:rsid w:val="00942435"/>
    <w:rsid w:val="0094443E"/>
    <w:rsid w:val="00945204"/>
    <w:rsid w:val="00952696"/>
    <w:rsid w:val="00957F43"/>
    <w:rsid w:val="00960A21"/>
    <w:rsid w:val="009619DE"/>
    <w:rsid w:val="00961B57"/>
    <w:rsid w:val="00961B8D"/>
    <w:rsid w:val="0096236B"/>
    <w:rsid w:val="00965FB9"/>
    <w:rsid w:val="00985201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E4E83"/>
    <w:rsid w:val="009F400B"/>
    <w:rsid w:val="009F6CCA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438AE"/>
    <w:rsid w:val="00A50F0C"/>
    <w:rsid w:val="00A714CC"/>
    <w:rsid w:val="00A72CE7"/>
    <w:rsid w:val="00A751BE"/>
    <w:rsid w:val="00A77C27"/>
    <w:rsid w:val="00A843B8"/>
    <w:rsid w:val="00A849A7"/>
    <w:rsid w:val="00A93AB8"/>
    <w:rsid w:val="00A953A9"/>
    <w:rsid w:val="00AB1567"/>
    <w:rsid w:val="00AB6C2C"/>
    <w:rsid w:val="00AC34AC"/>
    <w:rsid w:val="00AC5383"/>
    <w:rsid w:val="00AC6D7D"/>
    <w:rsid w:val="00AD0BCD"/>
    <w:rsid w:val="00AD70E6"/>
    <w:rsid w:val="00AE0EBA"/>
    <w:rsid w:val="00AF0284"/>
    <w:rsid w:val="00AF498C"/>
    <w:rsid w:val="00B224FD"/>
    <w:rsid w:val="00B27747"/>
    <w:rsid w:val="00B32E52"/>
    <w:rsid w:val="00B33DC3"/>
    <w:rsid w:val="00B404E9"/>
    <w:rsid w:val="00B40541"/>
    <w:rsid w:val="00B42808"/>
    <w:rsid w:val="00B45C85"/>
    <w:rsid w:val="00B562E8"/>
    <w:rsid w:val="00B60F02"/>
    <w:rsid w:val="00B7260C"/>
    <w:rsid w:val="00B76B90"/>
    <w:rsid w:val="00B90A78"/>
    <w:rsid w:val="00B97233"/>
    <w:rsid w:val="00BA7ADE"/>
    <w:rsid w:val="00BB08D8"/>
    <w:rsid w:val="00BB4AE7"/>
    <w:rsid w:val="00BC1640"/>
    <w:rsid w:val="00BC4E2E"/>
    <w:rsid w:val="00BC5F62"/>
    <w:rsid w:val="00BD0422"/>
    <w:rsid w:val="00BD3A68"/>
    <w:rsid w:val="00BD6916"/>
    <w:rsid w:val="00BF4B71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29C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6895"/>
    <w:rsid w:val="00CE01DC"/>
    <w:rsid w:val="00CE4FA9"/>
    <w:rsid w:val="00CE76F0"/>
    <w:rsid w:val="00CF0B98"/>
    <w:rsid w:val="00CF0C49"/>
    <w:rsid w:val="00D00D67"/>
    <w:rsid w:val="00D06C6D"/>
    <w:rsid w:val="00D07B61"/>
    <w:rsid w:val="00D13573"/>
    <w:rsid w:val="00D15E1C"/>
    <w:rsid w:val="00D17B16"/>
    <w:rsid w:val="00D205B8"/>
    <w:rsid w:val="00D20FDA"/>
    <w:rsid w:val="00D210E2"/>
    <w:rsid w:val="00D32F68"/>
    <w:rsid w:val="00D36029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7B60"/>
    <w:rsid w:val="00D9387E"/>
    <w:rsid w:val="00D97F63"/>
    <w:rsid w:val="00DA150F"/>
    <w:rsid w:val="00DA2772"/>
    <w:rsid w:val="00DA458F"/>
    <w:rsid w:val="00DA4E7D"/>
    <w:rsid w:val="00DA565F"/>
    <w:rsid w:val="00DA6117"/>
    <w:rsid w:val="00DA7282"/>
    <w:rsid w:val="00DA7320"/>
    <w:rsid w:val="00DB0458"/>
    <w:rsid w:val="00DB134D"/>
    <w:rsid w:val="00DB5C09"/>
    <w:rsid w:val="00DB6B39"/>
    <w:rsid w:val="00DC6206"/>
    <w:rsid w:val="00DD2C7A"/>
    <w:rsid w:val="00DD5490"/>
    <w:rsid w:val="00DD5FE2"/>
    <w:rsid w:val="00DD6601"/>
    <w:rsid w:val="00DD6A41"/>
    <w:rsid w:val="00DE15A6"/>
    <w:rsid w:val="00DF1400"/>
    <w:rsid w:val="00DF3A20"/>
    <w:rsid w:val="00DF791D"/>
    <w:rsid w:val="00E06CF1"/>
    <w:rsid w:val="00E20BC7"/>
    <w:rsid w:val="00E300D2"/>
    <w:rsid w:val="00E341D0"/>
    <w:rsid w:val="00E351BF"/>
    <w:rsid w:val="00E37BBA"/>
    <w:rsid w:val="00E467AA"/>
    <w:rsid w:val="00E50BB2"/>
    <w:rsid w:val="00E523A7"/>
    <w:rsid w:val="00E55A8F"/>
    <w:rsid w:val="00E625E9"/>
    <w:rsid w:val="00E675D4"/>
    <w:rsid w:val="00E730DD"/>
    <w:rsid w:val="00E7689B"/>
    <w:rsid w:val="00E77184"/>
    <w:rsid w:val="00E8211D"/>
    <w:rsid w:val="00E9095A"/>
    <w:rsid w:val="00E93730"/>
    <w:rsid w:val="00EA2672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F13A4"/>
    <w:rsid w:val="00EF20EE"/>
    <w:rsid w:val="00EF2708"/>
    <w:rsid w:val="00EF552B"/>
    <w:rsid w:val="00EF6E84"/>
    <w:rsid w:val="00F05964"/>
    <w:rsid w:val="00F05FAF"/>
    <w:rsid w:val="00F0795B"/>
    <w:rsid w:val="00F147B3"/>
    <w:rsid w:val="00F265F7"/>
    <w:rsid w:val="00F2773F"/>
    <w:rsid w:val="00F34AEE"/>
    <w:rsid w:val="00F34B66"/>
    <w:rsid w:val="00F374F9"/>
    <w:rsid w:val="00F40BB0"/>
    <w:rsid w:val="00F459D6"/>
    <w:rsid w:val="00F527D4"/>
    <w:rsid w:val="00F53253"/>
    <w:rsid w:val="00F5438B"/>
    <w:rsid w:val="00F57166"/>
    <w:rsid w:val="00F70D9B"/>
    <w:rsid w:val="00F711DB"/>
    <w:rsid w:val="00F80ADC"/>
    <w:rsid w:val="00F81857"/>
    <w:rsid w:val="00F82505"/>
    <w:rsid w:val="00F8315D"/>
    <w:rsid w:val="00F84EEC"/>
    <w:rsid w:val="00F87968"/>
    <w:rsid w:val="00F96374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2</cp:revision>
  <cp:lastPrinted>2022-10-20T22:04:00Z</cp:lastPrinted>
  <dcterms:created xsi:type="dcterms:W3CDTF">2023-02-13T16:55:00Z</dcterms:created>
  <dcterms:modified xsi:type="dcterms:W3CDTF">2023-02-13T16:55:00Z</dcterms:modified>
</cp:coreProperties>
</file>